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132F5FBB" w:rsidR="00173A24" w:rsidRDefault="006A1A6C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D" w14:textId="4B68C2F7" w:rsidR="00173A24" w:rsidRDefault="006A1A6C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 </w:t>
      </w: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15" w14:textId="5AD85E55" w:rsidR="00173A24" w:rsidRDefault="006A1A6C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39A7D479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768EE784" w14:textId="597EE5A3" w:rsidR="006A1A6C" w:rsidRDefault="006A1A6C">
      <w:pPr>
        <w:spacing w:line="240" w:lineRule="auto"/>
        <w:rPr>
          <w:b/>
          <w:bCs/>
          <w:color w:val="202124"/>
          <w:shd w:val="clear" w:color="auto" w:fill="FFFFFF"/>
        </w:rPr>
      </w:pPr>
      <w:r>
        <w:rPr>
          <w:color w:val="202124"/>
          <w:shd w:val="clear" w:color="auto" w:fill="FFFFFF"/>
        </w:rPr>
        <w:t xml:space="preserve">The </w:t>
      </w:r>
      <w:proofErr w:type="spellStart"/>
      <w:r>
        <w:rPr>
          <w:color w:val="202124"/>
          <w:shd w:val="clear" w:color="auto" w:fill="FFFFFF"/>
        </w:rPr>
        <w:t>Div</w:t>
      </w:r>
      <w:proofErr w:type="spellEnd"/>
      <w:r>
        <w:rPr>
          <w:color w:val="202124"/>
          <w:shd w:val="clear" w:color="auto" w:fill="FFFFFF"/>
        </w:rPr>
        <w:t xml:space="preserve"> is the most usable tag in web development because it helps us </w:t>
      </w:r>
      <w:r>
        <w:rPr>
          <w:b/>
          <w:bCs/>
          <w:color w:val="202124"/>
          <w:shd w:val="clear" w:color="auto" w:fill="FFFFFF"/>
        </w:rPr>
        <w:t>to separate out data in the web page</w:t>
      </w:r>
      <w:r>
        <w:rPr>
          <w:b/>
          <w:bCs/>
          <w:color w:val="202124"/>
          <w:shd w:val="clear" w:color="auto" w:fill="FFFFFF"/>
        </w:rPr>
        <w:t>.</w:t>
      </w:r>
    </w:p>
    <w:p w14:paraId="743C85C3" w14:textId="418D3864" w:rsidR="006A1A6C" w:rsidRDefault="006A1A6C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color w:val="202124"/>
          <w:shd w:val="clear" w:color="auto" w:fill="FFFFFF"/>
        </w:rPr>
        <w:t>we can create a particular section for particular data or function in the web pages.</w:t>
      </w:r>
    </w:p>
    <w:p w14:paraId="430AFB9F" w14:textId="77777777" w:rsidR="006A1A6C" w:rsidRDefault="006A1A6C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F5C51D0" w:rsidR="00173A24" w:rsidRDefault="006A1A6C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  <w:r>
        <w:rPr>
          <w:color w:val="202124"/>
          <w:shd w:val="clear" w:color="auto" w:fill="FFFFFF"/>
        </w:rPr>
        <w:t>relative places an element relative to its current position without changing the layout around it, whereas position: absolute places an element </w:t>
      </w:r>
      <w:r>
        <w:rPr>
          <w:b/>
          <w:bCs/>
          <w:color w:val="202124"/>
          <w:shd w:val="clear" w:color="auto" w:fill="FFFFFF"/>
        </w:rPr>
        <w:t>relative to its parent's position and changing the layout around it</w:t>
      </w:r>
      <w:r>
        <w:rPr>
          <w:color w:val="202124"/>
          <w:shd w:val="clear" w:color="auto" w:fill="FFFFFF"/>
        </w:rPr>
        <w:t>.</w:t>
      </w: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37CEDF7" w:rsidR="00173A24" w:rsidRDefault="006A1A6C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color w:val="202124"/>
          <w:shd w:val="clear" w:color="auto" w:fill="FFFFFF"/>
        </w:rPr>
        <w:t>The opacity CSS property sets the opacity of an element. Opacity is </w:t>
      </w:r>
      <w:r>
        <w:rPr>
          <w:b/>
          <w:bCs/>
          <w:color w:val="202124"/>
          <w:shd w:val="clear" w:color="auto" w:fill="FFFFFF"/>
        </w:rPr>
        <w:t>the degree to which content behind an element is hidden</w:t>
      </w:r>
      <w:r>
        <w:rPr>
          <w:color w:val="202124"/>
          <w:shd w:val="clear" w:color="auto" w:fill="FFFFFF"/>
        </w:rPr>
        <w:t>, and is the opposite of transparency.</w:t>
      </w: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1FE220AF" w:rsidR="00173A24" w:rsidRDefault="006A1A6C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SX</w:t>
      </w: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5F534E10" w:rsidR="00173A24" w:rsidRDefault="006A1A6C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EXPO SNACK</w:t>
      </w: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2" w14:textId="176C94FA" w:rsidR="00173A24" w:rsidRDefault="009F60E0" w:rsidP="009F60E0">
      <w:pPr>
        <w:pStyle w:val="ListParagraph"/>
        <w:numPr>
          <w:ilvl w:val="3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Download EXPO </w:t>
      </w:r>
      <w:proofErr w:type="spellStart"/>
      <w:r>
        <w:rPr>
          <w:rFonts w:ascii="Muli" w:eastAsia="Muli" w:hAnsi="Muli" w:cs="Muli"/>
          <w:sz w:val="24"/>
          <w:szCs w:val="24"/>
        </w:rPr>
        <w:t>GOin</w:t>
      </w:r>
      <w:proofErr w:type="spellEnd"/>
      <w:r>
        <w:rPr>
          <w:rFonts w:ascii="Muli" w:eastAsia="Muli" w:hAnsi="Muli" w:cs="Muli"/>
          <w:sz w:val="24"/>
          <w:szCs w:val="24"/>
        </w:rPr>
        <w:t xml:space="preserve"> your mobile</w:t>
      </w:r>
    </w:p>
    <w:p w14:paraId="3B9BE84D" w14:textId="0C52E9C1" w:rsidR="009F60E0" w:rsidRDefault="009F60E0" w:rsidP="009F60E0">
      <w:pPr>
        <w:pStyle w:val="ListParagraph"/>
        <w:numPr>
          <w:ilvl w:val="3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Log in</w:t>
      </w:r>
    </w:p>
    <w:p w14:paraId="63DE5BAA" w14:textId="384AA893" w:rsidR="009F60E0" w:rsidRDefault="009F60E0" w:rsidP="009F60E0">
      <w:pPr>
        <w:pStyle w:val="ListParagraph"/>
        <w:numPr>
          <w:ilvl w:val="3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Scan the </w:t>
      </w:r>
      <w:proofErr w:type="spellStart"/>
      <w:r>
        <w:rPr>
          <w:rFonts w:ascii="Muli" w:eastAsia="Muli" w:hAnsi="Muli" w:cs="Muli"/>
          <w:sz w:val="24"/>
          <w:szCs w:val="24"/>
        </w:rPr>
        <w:t>qr</w:t>
      </w:r>
      <w:proofErr w:type="spellEnd"/>
      <w:r>
        <w:rPr>
          <w:rFonts w:ascii="Muli" w:eastAsia="Muli" w:hAnsi="Muli" w:cs="Muli"/>
          <w:sz w:val="24"/>
          <w:szCs w:val="24"/>
        </w:rPr>
        <w:t xml:space="preserve"> code to run the app</w:t>
      </w:r>
    </w:p>
    <w:p w14:paraId="179DBABA" w14:textId="0A0B3E70" w:rsidR="009F60E0" w:rsidRPr="009F60E0" w:rsidRDefault="009F60E0" w:rsidP="009F60E0">
      <w:pPr>
        <w:pStyle w:val="ListParagraph"/>
        <w:numPr>
          <w:ilvl w:val="3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The app will run</w:t>
      </w: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2F99772B" w:rsidR="00173A24" w:rsidRDefault="009F60E0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It helps in showing the component on the screen</w:t>
      </w: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5" w14:textId="5A52B189" w:rsidR="00173A24" w:rsidRDefault="009F60E0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lastRenderedPageBreak/>
        <w:t>It returns the component</w:t>
      </w: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3D2B797B" w:rsidR="00173A24" w:rsidRDefault="009F60E0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The button, text and view are the various component in my first app that is designed</w:t>
      </w:r>
    </w:p>
    <w:p w14:paraId="47E0302F" w14:textId="77777777" w:rsidR="009F60E0" w:rsidRDefault="009F60E0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9F60E0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2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6A1A6C"/>
    <w:rsid w:val="009526BB"/>
    <w:rsid w:val="009F60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9F60E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3</Pages>
  <Words>283</Words>
  <Characters>161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win10</cp:lastModifiedBy>
  <cp:revision>3</cp:revision>
  <dcterms:created xsi:type="dcterms:W3CDTF">2021-01-06T05:46:00Z</dcterms:created>
  <dcterms:modified xsi:type="dcterms:W3CDTF">2022-02-18T10:16:00Z</dcterms:modified>
</cp:coreProperties>
</file>